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Yangon, Myanmar</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ternational Scholarship Program for Academic Excellence</w:t>
      </w:r>
      <w:r>
        <w:br/>
      </w:r>
      <w:r>
        <w:t xml:space="preserve">Yangon University of Economics</w:t>
      </w:r>
      <w:r>
        <w:br/>
      </w:r>
      <w:r>
        <w:t xml:space="preserve">108, Pyidaungsu Road, Kamayut Township</w:t>
      </w:r>
      <w:r>
        <w:br/>
      </w:r>
      <w:r>
        <w:t xml:space="preserve">Yangon, Myanmar</w:t>
      </w:r>
    </w:p>
    <w:bookmarkStart w:id="20" w:name="X2e8389e2802ef4ccae152b916d4d3a55465c077"/>
    <w:p>
      <w:pPr>
        <w:pStyle w:val="Heading2"/>
      </w:pPr>
      <w:r>
        <w:t xml:space="preserve">Subject: Formal Scholarship Application Letter for Academic Researcher Position in Myanmar Yangon</w:t>
      </w:r>
    </w:p>
    <w:p>
      <w:pPr>
        <w:pStyle w:val="FirstParagraph"/>
      </w:pPr>
      <w:r>
        <w:t xml:space="preserve">Dear Esteemed Selection Committee,</w:t>
      </w:r>
    </w:p>
    <w:p>
      <w:pPr>
        <w:pStyle w:val="BodyText"/>
      </w:pPr>
      <w:r>
        <w:t xml:space="preserve">I am writing with profound enthusiasm to submit my Scholarship Application Letter for the prestigious International Academic Researcher Fellowship at Yangon University of Economics. As a dedicated scholar deeply committed to advancing knowledge within Myanmar's academic landscape, I have meticulously designed this application to demonstrate how my research vision aligns with the transformative needs of Myanmar Yangon and our nation's educational advancement goals. This Scholarship Application Letter represents not merely an application, but a pledge to contribute meaningfully as an Academic Researcher in one of Southeast Asia's most dynamic urban centers.</w:t>
      </w:r>
    </w:p>
    <w:p>
      <w:pPr>
        <w:pStyle w:val="BodyText"/>
      </w:pPr>
      <w:r>
        <w:t xml:space="preserve">Having completed my Ph.D. in Development Economics from the University of Yangon with distinction, I have spent five years leading research initiatives focused on sustainable urban development and economic resilience in Myanmar Yangon. My doctoral thesis, "Urbanization Patterns and Livelihood Transformation in Yangon's Informal Settlements," received the university's highest accolade for fieldwork innovation. During this period, I collaborated with local NGOs like the Social Development Foundation of Myanmar (SDFM) to implement community-based data collection systems across 12 townships in Yangon. These experiences solidified my conviction that impactful research must emerge from deep contextual understanding – a principle I will uphold as an Academic Researcher supported by this scholarship.</w:t>
      </w:r>
    </w:p>
    <w:p>
      <w:pPr>
        <w:pStyle w:val="BodyText"/>
      </w:pPr>
      <w:r>
        <w:t xml:space="preserve">My current research agenda centers on "Digital Inclusion and Economic Opportunities for Women in Myanmar Yangon," a critical issue given that Yangon houses over 50% of Myanmar's urban population yet faces significant gender-based economic disparities. Through preliminary fieldwork conducted in Hlaing Tharyar and Sanchaung townships, I've identified how limited digital literacy among women entrepreneurs perpetuates poverty cycles. This project directly addresses the UN Sustainable Development Goals 5 (Gender Equality) and 9 (Industry Innovation), while aligning with Myanmar's National Strategic Plan for Economic Development. The funding from this scholarship would enable me to expand my research scope by 40%, incorporating satellite data analysis and partnership with Yangon's burgeoning tech startups like Myanma Internet Company.</w:t>
      </w:r>
    </w:p>
    <w:p>
      <w:pPr>
        <w:pStyle w:val="BodyText"/>
      </w:pPr>
      <w:r>
        <w:t xml:space="preserve">What distinguishes my approach as an Academic Researcher is my commitment to "research with communities, not just about them." In Myanmar Yangon's unique socio-economic context, I have pioneered the Community Research Co-Creation Model (CRCC), where local residents co-design research questions and interpret findings. This methodology has already yielded three peer-reviewed publications in the Journal of Southeast Asian Development Studies and informed policy briefs adopted by Yangon City Development Committee. My proposed project would train 150+ women in Yangon's informal markets on digital skills – a tangible outcome directly benefiting Myanmar Yangon's most marginalized populations while generating robust research data.</w:t>
      </w:r>
    </w:p>
    <w:p>
      <w:pPr>
        <w:pStyle w:val="BodyText"/>
      </w:pPr>
      <w:r>
        <w:t xml:space="preserve">The significance of this scholarship extends beyond academic achievement to national development imperatives. As Myanmar undergoes rapid urbanization, Yangon requires context-specific research to navigate challenges like climate vulnerability (evidenced by 2023 monsoon disasters), infrastructure gaps, and economic diversification. My proposed research directly addresses these through data-driven policy recommendations for the Ministry of Transport and Infrastructure's Yangon Urban Development Strategy. I have already secured preliminary endorsement from U Than Htut, Director of Yangon City Development Committee, who affirmed: "This research will provide actionable insights for our 2025 urban resilience framework."</w:t>
      </w:r>
    </w:p>
    <w:p>
      <w:pPr>
        <w:pStyle w:val="BodyText"/>
      </w:pPr>
      <w:r>
        <w:t xml:space="preserve">My professional trajectory reflects unwavering dedication to Myanmar's academic growth. I currently serve as a Research Associate at the Yangon Institute for Social Development (YISD), where I mentor 7 early-career researchers from Myanmar universities. This Scholarship Application Letter also represents my commitment to fostering research capacity within our nation – a priority emphasized in the Ministry of Education's 2023 Higher Education Reform Plan. With this scholarship, I will establish Yangon's first dedicated Digital Inclusion Research Lab at YISD, creating a sustainable hub for future Academic Researcher development across Myanmar.</w:t>
      </w:r>
    </w:p>
    <w:p>
      <w:pPr>
        <w:pStyle w:val="BodyText"/>
      </w:pPr>
      <w:r>
        <w:t xml:space="preserve">My proposed research timeline demonstrates strategic alignment with Yangon's development cycles: Phase 1 (Months 1-3) involves community workshops across three Yangon townships; Phase 2 (Months 4-9) focuses on digital skills training and data collection; Phase 3 (Months 10-15) analyzes findings with policy partners. I have secured in-kind support from Yangon University's Center for Urban Studies for laboratory space and equipment, ensuring efficient resource utilization. This scholarship would provide the critical funding to cover fieldwork costs, researcher stipends for marginalized community members (essential ethical practice), and dissemination workshops across Myanmar Yangon's 33 townships.</w:t>
      </w:r>
    </w:p>
    <w:p>
      <w:pPr>
        <w:pStyle w:val="BodyText"/>
      </w:pPr>
      <w:r>
        <w:t xml:space="preserve">As an Academic Researcher deeply embedded in Myanmar Yangon's academic ecosystem, I understand that knowledge must serve people. My research philosophy centers on "development through discovery," where data collection directly improves community well-being – such as designing mobile applications for women vendors to access market prices and loan opportunities. In a region where 78% of urban populations remain underbanked (World Bank, 2023), my project offers scalable solutions for Myanmar Yangon's economic transformation.</w:t>
      </w:r>
    </w:p>
    <w:p>
      <w:pPr>
        <w:pStyle w:val="BodyText"/>
      </w:pPr>
      <w:r>
        <w:t xml:space="preserve">I recognize that selecting the right candidate is pivotal for Myanmar's future. My interdisciplinary training, community-centered methodology, and proven impact in Yangon position me to maximize this scholarship's potential. I am prepared to dedicate myself fully to this research journey and will ensure all outcomes contribute directly to national development objectives. This Scholarship Application Letter concludes with my solemn commitment: every data point collected, every policy brief drafted, and every woman trained will advance Myanmar Yangon's vision of inclusive prosperity.</w:t>
      </w:r>
    </w:p>
    <w:p>
      <w:pPr>
        <w:pStyle w:val="BodyText"/>
      </w:pPr>
      <w:r>
        <w:t xml:space="preserve">Thank you for considering my application. I eagerly await the opportunity to discuss how my research can contribute to your mission as an Academic Researcher serving Myanmar Yangon. I have attached all required documentation including academic transcripts, recommendation letters from Prof. Aye Myint (Dean, Faculty of Economics) and Dr. Thet Htoo (Director, YISD), and a detailed project budget.</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857 words, exceeding the required minimum while emphasizing all critical aspects.</w:t>
      </w:r>
    </w:p>
    <w:p>
      <w:pPr>
        <w:pStyle w:val="BodyText"/>
      </w:pPr>
      <w:r>
        <w:t xml:space="preserve">"Scholarship Application Letter," "Academic Researcher," and "Myanmar Yangon" are strategically integrated throughout this documen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3T04:51:32Z</dcterms:created>
  <dcterms:modified xsi:type="dcterms:W3CDTF">2026-07-23T04:51:32Z</dcterms:modified>
</cp:coreProperties>
</file>

<file path=docProps/custom.xml><?xml version="1.0" encoding="utf-8"?>
<Properties xmlns="http://schemas.openxmlformats.org/officeDocument/2006/custom-properties" xmlns:vt="http://schemas.openxmlformats.org/officeDocument/2006/docPropsVTypes"/>
</file>